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9D0330" w14:paraId="1643A4CA" w14:textId="77777777" w:rsidTr="009D033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D03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D0330" w14:paraId="127EAD7E" w14:textId="77777777" w:rsidTr="009D0330">
        <w:trPr>
          <w:trHeight w:val="413"/>
        </w:trPr>
        <w:tc>
          <w:tcPr>
            <w:tcW w:w="1250" w:type="pct"/>
          </w:tcPr>
          <w:p w14:paraId="3C159AA5" w14:textId="77777777" w:rsidR="0000007A" w:rsidRPr="009D03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D033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CFC7231" w:rsidR="0000007A" w:rsidRPr="009D0330" w:rsidRDefault="00B40E7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302DE7" w:rsidRPr="009D0330">
                <w:rPr>
                  <w:rStyle w:val="Hyperlink"/>
                  <w:rFonts w:ascii="Arial" w:hAnsi="Arial" w:cs="Arial"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9D0330" w14:paraId="73C90375" w14:textId="77777777" w:rsidTr="009D0330">
        <w:trPr>
          <w:trHeight w:val="290"/>
        </w:trPr>
        <w:tc>
          <w:tcPr>
            <w:tcW w:w="1250" w:type="pct"/>
          </w:tcPr>
          <w:p w14:paraId="20D28135" w14:textId="77777777" w:rsidR="0000007A" w:rsidRPr="009D03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1A30D78" w:rsidR="0000007A" w:rsidRPr="009D0330" w:rsidRDefault="00102A89" w:rsidP="00734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4889</w:t>
            </w:r>
          </w:p>
        </w:tc>
      </w:tr>
      <w:tr w:rsidR="0000007A" w:rsidRPr="009D0330" w14:paraId="05B60576" w14:textId="77777777" w:rsidTr="009D0330">
        <w:trPr>
          <w:trHeight w:val="331"/>
        </w:trPr>
        <w:tc>
          <w:tcPr>
            <w:tcW w:w="1250" w:type="pct"/>
          </w:tcPr>
          <w:p w14:paraId="0196A627" w14:textId="77777777" w:rsidR="0000007A" w:rsidRPr="009D03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7B7BB02" w:rsidR="0000007A" w:rsidRPr="009D0330" w:rsidRDefault="00302DE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>Role of Candida in CAUTI</w:t>
            </w:r>
          </w:p>
        </w:tc>
      </w:tr>
      <w:tr w:rsidR="00CF0BBB" w:rsidRPr="009D0330" w14:paraId="6D508B1C" w14:textId="77777777" w:rsidTr="009D0330">
        <w:trPr>
          <w:trHeight w:val="332"/>
        </w:trPr>
        <w:tc>
          <w:tcPr>
            <w:tcW w:w="1250" w:type="pct"/>
          </w:tcPr>
          <w:p w14:paraId="32FC28F7" w14:textId="77777777" w:rsidR="00CF0BBB" w:rsidRPr="009D03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C4F68E5" w:rsidR="00CF0BBB" w:rsidRPr="009D0330" w:rsidRDefault="00302DE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D033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D033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9D033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D033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D033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D033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D033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D033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68B3C2AB" w:rsidR="00640538" w:rsidRPr="009D0330" w:rsidRDefault="00993F9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D033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AF0F354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6EFCAE2A" w:rsidR="00E03C32" w:rsidRDefault="00302DE7" w:rsidP="00302DE7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Journal of Medical and </w:t>
                            </w:r>
                            <w:r w:rsidRPr="00302DE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Scientific Research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2024; </w:t>
                            </w:r>
                            <w:r w:rsidRPr="00302DE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(1):11-15.</w:t>
                            </w:r>
                          </w:p>
                          <w:p w14:paraId="57E24C8C" w14:textId="4501DA91" w:rsidR="00E03C32" w:rsidRPr="007B54A4" w:rsidRDefault="00302DE7" w:rsidP="00302DE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02DE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 w:rsidRPr="00F33C54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://dx.doi.org/10.17727/JMSR.2024/12-2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6EFCAE2A" w:rsidR="00E03C32" w:rsidRDefault="00302DE7" w:rsidP="00302DE7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Journal of Medical and </w:t>
                      </w:r>
                      <w:r w:rsidRPr="00302DE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Scientific Research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2024; </w:t>
                      </w:r>
                      <w:r w:rsidRPr="00302DE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(1):11-15.</w:t>
                      </w:r>
                    </w:p>
                    <w:p w14:paraId="57E24C8C" w14:textId="4501DA91" w:rsidR="00E03C32" w:rsidRPr="007B54A4" w:rsidRDefault="00302DE7" w:rsidP="00302DE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02DE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 w:rsidRPr="00F33C54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://dx.doi.org/10.17727/JMSR.2024/12-2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9D03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D033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D03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D033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D033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D033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D03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D033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D033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D033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D033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D0330">
              <w:rPr>
                <w:rFonts w:ascii="Arial" w:hAnsi="Arial" w:cs="Arial"/>
                <w:lang w:val="en-GB"/>
              </w:rPr>
              <w:t>Author’s Feedback</w:t>
            </w:r>
            <w:r w:rsidRPr="009D03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D033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D033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D03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D033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8E5B1F3" w:rsidR="00F1171E" w:rsidRPr="009D0330" w:rsidRDefault="00C60B13" w:rsidP="00C60B1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UTI are one of the common infections across the globe and identification of Causative organism is critical to the </w:t>
            </w:r>
            <w:proofErr w:type="spellStart"/>
            <w:proofErr w:type="gramStart"/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reatment</w:t>
            </w:r>
            <w:r w:rsidR="000945BF"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7717F5"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</w:t>
            </w:r>
            <w:proofErr w:type="spellEnd"/>
            <w:proofErr w:type="gramEnd"/>
            <w:r w:rsidR="007717F5"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st of the developing </w:t>
            </w:r>
            <w:proofErr w:type="spellStart"/>
            <w:r w:rsidR="007717F5"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untries,patients</w:t>
            </w:r>
            <w:proofErr w:type="spellEnd"/>
            <w:r w:rsidR="007717F5"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 UTI are mostly given empirical </w:t>
            </w:r>
            <w:proofErr w:type="spellStart"/>
            <w:r w:rsidR="007717F5"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reatment.This</w:t>
            </w:r>
            <w:proofErr w:type="spellEnd"/>
            <w:r w:rsidR="007717F5"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nuscript has brought a lot of medical attention by focusing on the existence of microbes other than the conventional bacteria and fungi in </w:t>
            </w:r>
            <w:proofErr w:type="spellStart"/>
            <w:r w:rsidR="007717F5"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TI.indwelling</w:t>
            </w:r>
            <w:proofErr w:type="spellEnd"/>
            <w:r w:rsidR="007717F5"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theters are a </w:t>
            </w:r>
          </w:p>
        </w:tc>
        <w:tc>
          <w:tcPr>
            <w:tcW w:w="1523" w:type="pct"/>
          </w:tcPr>
          <w:p w14:paraId="462A339C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0330" w14:paraId="0D8B5B2C" w14:textId="77777777" w:rsidTr="00102A89">
        <w:trPr>
          <w:trHeight w:val="566"/>
        </w:trPr>
        <w:tc>
          <w:tcPr>
            <w:tcW w:w="1265" w:type="pct"/>
            <w:noWrap/>
          </w:tcPr>
          <w:p w14:paraId="21CBA5FE" w14:textId="77777777" w:rsidR="00F1171E" w:rsidRPr="009D03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D03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F738641" w14:textId="253F23C8" w:rsidR="00F1171E" w:rsidRPr="009D0330" w:rsidRDefault="007717F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</w:t>
            </w:r>
            <w:r w:rsidR="00C60B13"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</w:t>
            </w:r>
          </w:p>
          <w:p w14:paraId="794AA9A7" w14:textId="3BC34050" w:rsidR="007717F5" w:rsidRPr="009D0330" w:rsidRDefault="007717F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lternative title can be </w:t>
            </w:r>
            <w:proofErr w:type="gramStart"/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“ </w:t>
            </w:r>
            <w:r w:rsidRPr="009D0330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>Candida</w:t>
            </w:r>
            <w:proofErr w:type="gramEnd"/>
            <w:r w:rsidRPr="009D0330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albicans</w:t>
            </w: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Non albicans in CAUTI”</w:t>
            </w:r>
          </w:p>
        </w:tc>
        <w:tc>
          <w:tcPr>
            <w:tcW w:w="1523" w:type="pct"/>
          </w:tcPr>
          <w:p w14:paraId="405B6701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0330" w14:paraId="5604762A" w14:textId="77777777" w:rsidTr="00102A89">
        <w:trPr>
          <w:trHeight w:val="764"/>
        </w:trPr>
        <w:tc>
          <w:tcPr>
            <w:tcW w:w="1265" w:type="pct"/>
            <w:noWrap/>
          </w:tcPr>
          <w:p w14:paraId="3635573D" w14:textId="77777777" w:rsidR="00F1171E" w:rsidRPr="009D033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D033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EF63BE4" w:rsidR="00F1171E" w:rsidRPr="009D0330" w:rsidRDefault="00102A8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033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D033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898FE46" w:rsidR="00F1171E" w:rsidRPr="009D0330" w:rsidRDefault="000945B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033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D03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D03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76C1E40" w:rsidR="00F1171E" w:rsidRPr="009D0330" w:rsidRDefault="00D1059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ore articles from past </w:t>
            </w:r>
            <w:proofErr w:type="gramStart"/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ive year</w:t>
            </w:r>
            <w:proofErr w:type="gramEnd"/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ulications</w:t>
            </w:r>
            <w:proofErr w:type="spellEnd"/>
            <w:r w:rsidRPr="009D03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n be referred</w:t>
            </w:r>
          </w:p>
        </w:tc>
        <w:tc>
          <w:tcPr>
            <w:tcW w:w="1523" w:type="pct"/>
          </w:tcPr>
          <w:p w14:paraId="40220055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D033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D033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D033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D03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D03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C3BDCA2" w:rsidR="00F1171E" w:rsidRPr="009D0330" w:rsidRDefault="000945B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>Simple and understandable</w:t>
            </w:r>
            <w:r w:rsidR="007717F5"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>,</w:t>
            </w:r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but technically it can be more sophisticated</w:t>
            </w:r>
            <w:r w:rsidRPr="009D0330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41E28118" w14:textId="77777777" w:rsidR="00F1171E" w:rsidRPr="009D03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D03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D03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D03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D033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D033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D033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D033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57E289DA" w:rsidR="00F1171E" w:rsidRPr="009D0330" w:rsidRDefault="007717F5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ore about prophylactic measures and species specific treatment can be </w:t>
            </w:r>
            <w:proofErr w:type="spellStart"/>
            <w:proofErr w:type="gramStart"/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>included.Role</w:t>
            </w:r>
            <w:proofErr w:type="spellEnd"/>
            <w:proofErr w:type="gramEnd"/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f Candida species in uncomplicated and complicated UTIs can be </w:t>
            </w:r>
            <w:proofErr w:type="spellStart"/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>discuused</w:t>
            </w:r>
            <w:proofErr w:type="spellEnd"/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>further,so</w:t>
            </w:r>
            <w:proofErr w:type="spellEnd"/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hat the chapter can be a part of  books on Community Pharmacy and Health education /Pharmacotherapeutics.</w:t>
            </w:r>
          </w:p>
          <w:p w14:paraId="15DFD0E8" w14:textId="77777777" w:rsidR="00F1171E" w:rsidRPr="009D03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D03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9D03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D033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D03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D03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D03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D03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D033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D03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D03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D03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D0330">
              <w:rPr>
                <w:rFonts w:ascii="Arial" w:hAnsi="Arial" w:cs="Arial"/>
                <w:lang w:val="en-GB"/>
              </w:rPr>
              <w:t>Author’s comment</w:t>
            </w:r>
            <w:r w:rsidRPr="009D03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D033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D033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D03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D03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D03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D03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D03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D03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D03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482AAA6" w:rsidR="00F1171E" w:rsidRPr="009D0330" w:rsidRDefault="000945BF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D0330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D03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D03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D03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D03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3290A5C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4ABFA35" w14:textId="77777777" w:rsidR="009D0330" w:rsidRPr="009D0330" w:rsidRDefault="009D0330" w:rsidP="009D0330">
      <w:pPr>
        <w:rPr>
          <w:rFonts w:ascii="Arial" w:hAnsi="Arial" w:cs="Arial"/>
          <w:b/>
          <w:sz w:val="20"/>
          <w:szCs w:val="20"/>
          <w:u w:val="single"/>
        </w:rPr>
      </w:pPr>
      <w:r w:rsidRPr="009D0330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4AA90BA" w14:textId="77777777" w:rsidR="009D0330" w:rsidRPr="009D0330" w:rsidRDefault="009D0330" w:rsidP="009D0330">
      <w:pPr>
        <w:rPr>
          <w:rFonts w:ascii="Arial" w:hAnsi="Arial" w:cs="Arial"/>
          <w:b/>
          <w:sz w:val="20"/>
          <w:szCs w:val="20"/>
        </w:rPr>
      </w:pPr>
      <w:proofErr w:type="spellStart"/>
      <w:r w:rsidRPr="009D0330">
        <w:rPr>
          <w:rFonts w:ascii="Arial" w:hAnsi="Arial" w:cs="Arial"/>
          <w:b/>
          <w:sz w:val="20"/>
          <w:szCs w:val="20"/>
        </w:rPr>
        <w:t>Syeda</w:t>
      </w:r>
      <w:proofErr w:type="spellEnd"/>
      <w:r w:rsidRPr="009D0330">
        <w:rPr>
          <w:rFonts w:ascii="Arial" w:hAnsi="Arial" w:cs="Arial"/>
          <w:b/>
          <w:sz w:val="20"/>
          <w:szCs w:val="20"/>
        </w:rPr>
        <w:t xml:space="preserve"> Rana </w:t>
      </w:r>
      <w:proofErr w:type="spellStart"/>
      <w:r w:rsidRPr="009D0330">
        <w:rPr>
          <w:rFonts w:ascii="Arial" w:hAnsi="Arial" w:cs="Arial"/>
          <w:b/>
          <w:sz w:val="20"/>
          <w:szCs w:val="20"/>
        </w:rPr>
        <w:t>Nikhat</w:t>
      </w:r>
      <w:proofErr w:type="spellEnd"/>
      <w:r w:rsidRPr="009D0330">
        <w:rPr>
          <w:rFonts w:ascii="Arial" w:hAnsi="Arial" w:cs="Arial"/>
          <w:b/>
          <w:sz w:val="20"/>
          <w:szCs w:val="20"/>
        </w:rPr>
        <w:t>, Osmania University, India</w:t>
      </w:r>
    </w:p>
    <w:p w14:paraId="723486F3" w14:textId="77777777" w:rsidR="009D0330" w:rsidRPr="009D0330" w:rsidRDefault="009D0330">
      <w:pPr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</w:p>
    <w:sectPr w:rsidR="009D0330" w:rsidRPr="009D0330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C244B8" w14:textId="77777777" w:rsidR="00B40E70" w:rsidRPr="0000007A" w:rsidRDefault="00B40E70" w:rsidP="0099583E">
      <w:r>
        <w:separator/>
      </w:r>
    </w:p>
  </w:endnote>
  <w:endnote w:type="continuationSeparator" w:id="0">
    <w:p w14:paraId="1ED27A9F" w14:textId="77777777" w:rsidR="00B40E70" w:rsidRPr="0000007A" w:rsidRDefault="00B40E7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02BE1" w14:textId="77777777" w:rsidR="00B40E70" w:rsidRPr="0000007A" w:rsidRDefault="00B40E70" w:rsidP="0099583E">
      <w:r>
        <w:separator/>
      </w:r>
    </w:p>
  </w:footnote>
  <w:footnote w:type="continuationSeparator" w:id="0">
    <w:p w14:paraId="6FB7F2F1" w14:textId="77777777" w:rsidR="00B40E70" w:rsidRPr="0000007A" w:rsidRDefault="00B40E7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45BF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2A89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2C2"/>
    <w:rsid w:val="00280EC9"/>
    <w:rsid w:val="00282BEE"/>
    <w:rsid w:val="002859CC"/>
    <w:rsid w:val="00291D08"/>
    <w:rsid w:val="00293482"/>
    <w:rsid w:val="002A3D7C"/>
    <w:rsid w:val="002B0E4B"/>
    <w:rsid w:val="002C40B8"/>
    <w:rsid w:val="002D5458"/>
    <w:rsid w:val="002D60EF"/>
    <w:rsid w:val="002E10DF"/>
    <w:rsid w:val="002E1211"/>
    <w:rsid w:val="002E2339"/>
    <w:rsid w:val="002E5C81"/>
    <w:rsid w:val="002E6D86"/>
    <w:rsid w:val="002E7787"/>
    <w:rsid w:val="002F6935"/>
    <w:rsid w:val="00302DE7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632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4F07"/>
    <w:rsid w:val="0073538B"/>
    <w:rsid w:val="00737BC9"/>
    <w:rsid w:val="0074253C"/>
    <w:rsid w:val="007426E6"/>
    <w:rsid w:val="00751520"/>
    <w:rsid w:val="00766889"/>
    <w:rsid w:val="00766A0D"/>
    <w:rsid w:val="00767F8C"/>
    <w:rsid w:val="007717F5"/>
    <w:rsid w:val="00780B67"/>
    <w:rsid w:val="00781D07"/>
    <w:rsid w:val="007A038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3F9F"/>
    <w:rsid w:val="0099583E"/>
    <w:rsid w:val="009A0242"/>
    <w:rsid w:val="009A59ED"/>
    <w:rsid w:val="009B101F"/>
    <w:rsid w:val="009B239B"/>
    <w:rsid w:val="009C5642"/>
    <w:rsid w:val="009D0330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1F99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0E70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0B13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059E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6D04"/>
    <w:rsid w:val="00DE7D30"/>
    <w:rsid w:val="00DF04E3"/>
    <w:rsid w:val="00DF196A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23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47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7727/JMSR.2024/12-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7727/JMSR.2024/12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4</cp:lastModifiedBy>
  <cp:revision>6</cp:revision>
  <dcterms:created xsi:type="dcterms:W3CDTF">2025-03-09T15:01:00Z</dcterms:created>
  <dcterms:modified xsi:type="dcterms:W3CDTF">2025-03-13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